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32E3" w:rsidRPr="00BB4E76" w:rsidRDefault="00AF6B24" w:rsidP="00BB4E76">
      <w:pPr>
        <w:jc w:val="center"/>
        <w:rPr>
          <w:rFonts w:ascii="Buchanan Expanded" w:hAnsi="Buchanan Expanded"/>
          <w:b/>
          <w:sz w:val="44"/>
        </w:rPr>
      </w:pPr>
      <w:bookmarkStart w:id="0" w:name="_GoBack"/>
      <w:bookmarkEnd w:id="0"/>
      <w:r w:rsidRPr="00BB4E76">
        <w:rPr>
          <w:rFonts w:ascii="Buchanan Expanded" w:hAnsi="Buchanan Expanded"/>
          <w:b/>
          <w:sz w:val="44"/>
        </w:rPr>
        <w:t>Top</w:t>
      </w:r>
      <w:r w:rsidR="00BB4E76" w:rsidRPr="00BB4E76">
        <w:rPr>
          <w:rFonts w:ascii="Buchanan Expanded" w:hAnsi="Buchanan Expanded"/>
          <w:b/>
          <w:sz w:val="44"/>
        </w:rPr>
        <w:t xml:space="preserve"> </w:t>
      </w:r>
      <w:r w:rsidR="00216EEC" w:rsidRPr="00BB4E76">
        <w:rPr>
          <w:rFonts w:ascii="Buchanan Expanded" w:hAnsi="Buchanan Expanded"/>
          <w:b/>
          <w:sz w:val="44"/>
        </w:rPr>
        <w:t xml:space="preserve">Content Marketing Writing Trends </w:t>
      </w:r>
      <w:r w:rsidR="00011AEC" w:rsidRPr="00BB4E76">
        <w:rPr>
          <w:rFonts w:ascii="Buchanan Expanded" w:hAnsi="Buchanan Expanded"/>
          <w:b/>
          <w:sz w:val="44"/>
        </w:rPr>
        <w:t xml:space="preserve">That Will Rulein </w:t>
      </w:r>
      <w:r w:rsidR="00216EEC" w:rsidRPr="00BB4E76">
        <w:rPr>
          <w:rFonts w:ascii="Buchanan Expanded" w:hAnsi="Buchanan Expanded"/>
          <w:b/>
          <w:sz w:val="44"/>
        </w:rPr>
        <w:t>2019</w:t>
      </w:r>
    </w:p>
    <w:p w:rsidR="00216EEC" w:rsidRDefault="00216EEC" w:rsidP="00216EEC">
      <w:r>
        <w:t xml:space="preserve">The centrality of content writing is growing. To receive the rewards, one has to form the techniques as indicated by the shifting demands of the prospects. Remaining </w:t>
      </w:r>
      <w:r w:rsidR="00D16AF9">
        <w:rPr>
          <w:noProof/>
        </w:rPr>
        <w:t>sure</w:t>
      </w:r>
      <w:r>
        <w:t xml:space="preserve"> about the latest trends will profit a company over the long term. </w:t>
      </w:r>
    </w:p>
    <w:p w:rsidR="00216EEC" w:rsidRDefault="00216EEC" w:rsidP="00216EEC">
      <w:r>
        <w:t xml:space="preserve">Let's look at the </w:t>
      </w:r>
      <w:r w:rsidR="00D16AF9">
        <w:rPr>
          <w:noProof/>
        </w:rPr>
        <w:t>four</w:t>
      </w:r>
      <w:r>
        <w:t xml:space="preserve"> hottest content marketing trends of 2019.</w:t>
      </w:r>
    </w:p>
    <w:p w:rsidR="00216EEC" w:rsidRPr="00AF6B24" w:rsidRDefault="002500E1" w:rsidP="00AF6B24">
      <w:pPr>
        <w:rPr>
          <w:b/>
        </w:rPr>
      </w:pPr>
      <w:r>
        <w:rPr>
          <w:b/>
        </w:rPr>
        <w:t>Relevant Content</w:t>
      </w:r>
    </w:p>
    <w:p w:rsidR="0056189D" w:rsidRDefault="00216EEC" w:rsidP="00216EEC">
      <w:r>
        <w:t xml:space="preserve">Your </w:t>
      </w:r>
      <w:r w:rsidR="00D16AF9">
        <w:t>content</w:t>
      </w:r>
      <w:r>
        <w:t xml:space="preserve"> should be </w:t>
      </w:r>
      <w:r w:rsidRPr="00D16AF9">
        <w:rPr>
          <w:noProof/>
        </w:rPr>
        <w:t>relevant</w:t>
      </w:r>
      <w:r>
        <w:t xml:space="preserve"> and unique. Make your very own content. Utilize your very own thoughts. In case you're short on concepts, hire a writer or </w:t>
      </w:r>
      <w:r w:rsidR="0056189D" w:rsidRPr="0056189D">
        <w:t>company</w:t>
      </w:r>
      <w:r>
        <w:t xml:space="preserve">to assist you </w:t>
      </w:r>
      <w:r w:rsidR="00D16AF9">
        <w:rPr>
          <w:noProof/>
        </w:rPr>
        <w:t>in making</w:t>
      </w:r>
      <w:r>
        <w:t xml:space="preserve"> them.</w:t>
      </w:r>
    </w:p>
    <w:p w:rsidR="00216EEC" w:rsidRDefault="00216EEC" w:rsidP="00216EEC">
      <w:r>
        <w:t xml:space="preserve">Decision makers and buyers are getting savvy at staying away from misleading clickbait, and they're looking for the </w:t>
      </w:r>
      <w:r w:rsidR="00D16AF9">
        <w:rPr>
          <w:noProof/>
        </w:rPr>
        <w:t>original</w:t>
      </w:r>
      <w:r>
        <w:t xml:space="preserve"> content that can take care of their issues rapidly and effectively. They need you to gain their trust. </w:t>
      </w:r>
      <w:r w:rsidR="00D16AF9">
        <w:t>Y</w:t>
      </w:r>
      <w:r w:rsidR="0056189D">
        <w:t xml:space="preserve">ou should also </w:t>
      </w:r>
      <w:r w:rsidR="00D16AF9">
        <w:rPr>
          <w:noProof/>
        </w:rPr>
        <w:t>seek</w:t>
      </w:r>
      <w:r w:rsidR="00D16AF9">
        <w:t xml:space="preserve">the </w:t>
      </w:r>
      <w:r w:rsidR="0056189D" w:rsidRPr="00DB0642">
        <w:rPr>
          <w:noProof/>
        </w:rPr>
        <w:t>help</w:t>
      </w:r>
      <w:r w:rsidR="0056189D" w:rsidRPr="00DB0642">
        <w:t xml:space="preserve"> of </w:t>
      </w:r>
      <w:hyperlink r:id="rId6" w:history="1">
        <w:r w:rsidR="0056189D" w:rsidRPr="00DB0642">
          <w:rPr>
            <w:rStyle w:val="Hyperlink"/>
            <w:u w:val="none"/>
          </w:rPr>
          <w:t>SEO Companies in Delhi</w:t>
        </w:r>
      </w:hyperlink>
      <w:r w:rsidR="00DB0642" w:rsidRPr="00DB0642">
        <w:rPr>
          <w:b/>
        </w:rPr>
        <w:t xml:space="preserve"> </w:t>
      </w:r>
      <w:r w:rsidR="0056189D" w:rsidRPr="00DB0642">
        <w:t>to</w:t>
      </w:r>
      <w:r w:rsidR="0056189D">
        <w:t xml:space="preserve"> guide you in implementing </w:t>
      </w:r>
      <w:r w:rsidR="00D16AF9">
        <w:t xml:space="preserve">the </w:t>
      </w:r>
      <w:r w:rsidR="0056189D" w:rsidRPr="00D16AF9">
        <w:rPr>
          <w:noProof/>
        </w:rPr>
        <w:t>right</w:t>
      </w:r>
      <w:r w:rsidR="0056189D">
        <w:t xml:space="preserve"> SEO for your content for organic reach.</w:t>
      </w:r>
    </w:p>
    <w:p w:rsidR="00011AEC" w:rsidRDefault="00216EEC" w:rsidP="00011AEC">
      <w:r>
        <w:t>The buzz of trustworthiness and credibility can pull in the targeted customers with whom you</w:t>
      </w:r>
      <w:r w:rsidR="007773D7">
        <w:t xml:space="preserve"> wi</w:t>
      </w:r>
      <w:r>
        <w:t xml:space="preserve">ll </w:t>
      </w:r>
      <w:r w:rsidRPr="00D16AF9">
        <w:rPr>
          <w:noProof/>
        </w:rPr>
        <w:t>really</w:t>
      </w:r>
      <w:r>
        <w:t xml:space="preserve"> need to work and can make your content marketing strategies progressively fruitful.</w:t>
      </w:r>
    </w:p>
    <w:p w:rsidR="00011AEC" w:rsidRPr="00AF6B24" w:rsidRDefault="00011AEC" w:rsidP="00AF6B24">
      <w:pPr>
        <w:rPr>
          <w:b/>
        </w:rPr>
      </w:pPr>
      <w:r w:rsidRPr="00AF6B24">
        <w:rPr>
          <w:b/>
        </w:rPr>
        <w:t>Social Media Channels</w:t>
      </w:r>
    </w:p>
    <w:p w:rsidR="00011AEC" w:rsidRDefault="00011AEC" w:rsidP="00011AEC">
      <w:r>
        <w:t xml:space="preserve">In case you haven't gotten on board with the social media channels fad yet, plan on joining it into your content marketing plan this year. </w:t>
      </w:r>
    </w:p>
    <w:p w:rsidR="00011AEC" w:rsidRDefault="00011AEC" w:rsidP="00011AEC">
      <w:r>
        <w:t xml:space="preserve">You might need to consider Facebook, LinkedIn, Twitter, and Instagram contingent upon your customer base. </w:t>
      </w:r>
    </w:p>
    <w:p w:rsidR="00011AEC" w:rsidRDefault="00011AEC" w:rsidP="00011AEC">
      <w:r>
        <w:t xml:space="preserve">Notwithstanding who you're attempting to reach, it is a guarantee that your audience will utilize </w:t>
      </w:r>
      <w:r w:rsidR="00D16AF9">
        <w:t>any of the</w:t>
      </w:r>
      <w:r>
        <w:t xml:space="preserve"> online networking </w:t>
      </w:r>
      <w:r w:rsidRPr="00D16AF9">
        <w:rPr>
          <w:noProof/>
        </w:rPr>
        <w:t>channel</w:t>
      </w:r>
      <w:r w:rsidR="00D16AF9">
        <w:rPr>
          <w:noProof/>
        </w:rPr>
        <w:t>s</w:t>
      </w:r>
      <w:r>
        <w:t xml:space="preserve">. </w:t>
      </w:r>
      <w:r w:rsidR="0056189D" w:rsidRPr="00ED45D9">
        <w:t>A</w:t>
      </w:r>
      <w:r w:rsidRPr="00ED45D9">
        <w:t xml:space="preserve"> reliable </w:t>
      </w:r>
      <w:hyperlink r:id="rId7" w:history="1">
        <w:r w:rsidR="0056189D" w:rsidRPr="00ED45D9">
          <w:rPr>
            <w:rStyle w:val="Hyperlink"/>
            <w:u w:val="none"/>
          </w:rPr>
          <w:t>Social Media Companies in Delhi</w:t>
        </w:r>
      </w:hyperlink>
      <w:r w:rsidR="00ED45D9" w:rsidRPr="00ED45D9">
        <w:t xml:space="preserve"> </w:t>
      </w:r>
      <w:r w:rsidR="0056189D" w:rsidRPr="00ED45D9">
        <w:t>can plan effective</w:t>
      </w:r>
      <w:r w:rsidR="0056189D">
        <w:t xml:space="preserve"> content marketing </w:t>
      </w:r>
      <w:r>
        <w:t xml:space="preserve">strategies for your </w:t>
      </w:r>
      <w:r w:rsidR="0056189D">
        <w:t xml:space="preserve">business </w:t>
      </w:r>
      <w:r>
        <w:t xml:space="preserve">to take </w:t>
      </w:r>
      <w:r w:rsidR="0056189D">
        <w:t xml:space="preserve">overall </w:t>
      </w:r>
      <w:r>
        <w:t>advantage of these channels.</w:t>
      </w:r>
    </w:p>
    <w:p w:rsidR="00011AEC" w:rsidRPr="00AF6B24" w:rsidRDefault="00011AEC" w:rsidP="00AF6B24">
      <w:pPr>
        <w:rPr>
          <w:b/>
        </w:rPr>
      </w:pPr>
      <w:r w:rsidRPr="00AF6B24">
        <w:rPr>
          <w:b/>
        </w:rPr>
        <w:t>Growing Demand of Content Marketers</w:t>
      </w:r>
    </w:p>
    <w:p w:rsidR="00011AEC" w:rsidRDefault="0056189D" w:rsidP="00011AEC">
      <w:r>
        <w:t>C</w:t>
      </w:r>
      <w:r w:rsidR="00011AEC">
        <w:t xml:space="preserve">ontent marketing </w:t>
      </w:r>
      <w:r>
        <w:t>is transforming theonline market</w:t>
      </w:r>
      <w:r w:rsidR="00011AEC">
        <w:t xml:space="preserve"> yet </w:t>
      </w:r>
      <w:r>
        <w:t xml:space="preserve">it’s </w:t>
      </w:r>
      <w:r w:rsidR="00011AEC">
        <w:t>a moderately new science</w:t>
      </w:r>
      <w:r>
        <w:t xml:space="preserve"> for startups</w:t>
      </w:r>
      <w:r w:rsidR="00011AEC">
        <w:t>. Most organizations recognize the significance and viability of content marketing, yet despite everything, they don't have particular skills to mold their brand story.</w:t>
      </w:r>
    </w:p>
    <w:p w:rsidR="0056189D" w:rsidRDefault="00011AEC" w:rsidP="0056189D">
      <w:r>
        <w:t xml:space="preserve">The year 2019 will see </w:t>
      </w:r>
      <w:r w:rsidR="00C32461">
        <w:t>b</w:t>
      </w:r>
      <w:r>
        <w:t>rand</w:t>
      </w:r>
      <w:r w:rsidR="00C32461">
        <w:t>s</w:t>
      </w:r>
      <w:r>
        <w:t xml:space="preserve"> employ</w:t>
      </w:r>
      <w:r w:rsidR="00C32461">
        <w:t>ing</w:t>
      </w:r>
      <w:r>
        <w:t xml:space="preserve"> content marketing specialists and collaborate with a specific </w:t>
      </w:r>
      <w:r w:rsidRPr="00A86425">
        <w:t>Social Media Marketing Services which offer useful</w:t>
      </w:r>
      <w:r>
        <w:t xml:space="preserve"> content writing and marketing services.</w:t>
      </w:r>
    </w:p>
    <w:p w:rsidR="0056189D" w:rsidRPr="00AF6B24" w:rsidRDefault="0056189D" w:rsidP="00AF6B24">
      <w:pPr>
        <w:rPr>
          <w:b/>
        </w:rPr>
      </w:pPr>
      <w:r w:rsidRPr="00AF6B24">
        <w:rPr>
          <w:b/>
        </w:rPr>
        <w:t>Guest Blogging</w:t>
      </w:r>
    </w:p>
    <w:p w:rsidR="00D16AF9" w:rsidRDefault="0056189D" w:rsidP="0056189D">
      <w:r>
        <w:lastRenderedPageBreak/>
        <w:t xml:space="preserve">Guest blogging is one more method for content marketing as well as growing your online business in a lesser time. Discover the site with a higher DA (Domain Authority) than yours and begin guest blogging. </w:t>
      </w:r>
    </w:p>
    <w:p w:rsidR="0056189D" w:rsidRDefault="0056189D" w:rsidP="0056189D">
      <w:r>
        <w:t xml:space="preserve">This strategy will lead the traffic from their </w:t>
      </w:r>
      <w:r w:rsidRPr="00D16AF9">
        <w:rPr>
          <w:noProof/>
        </w:rPr>
        <w:t>site</w:t>
      </w:r>
      <w:r>
        <w:t xml:space="preserve"> to</w:t>
      </w:r>
      <w:r w:rsidR="00D16AF9">
        <w:t xml:space="preserve">wards </w:t>
      </w:r>
      <w:r>
        <w:t>your site</w:t>
      </w:r>
      <w:r w:rsidR="00D16AF9">
        <w:t>,</w:t>
      </w:r>
      <w:r w:rsidRPr="00D16AF9">
        <w:rPr>
          <w:noProof/>
        </w:rPr>
        <w:t>and</w:t>
      </w:r>
      <w:r>
        <w:t xml:space="preserve"> in the end, you</w:t>
      </w:r>
      <w:r w:rsidR="00D16AF9">
        <w:t xml:space="preserve"> wi</w:t>
      </w:r>
      <w:r>
        <w:t xml:space="preserve">ll see an extraordinary boost in the </w:t>
      </w:r>
      <w:r w:rsidRPr="00D16AF9">
        <w:rPr>
          <w:noProof/>
        </w:rPr>
        <w:t>traffic</w:t>
      </w:r>
      <w:r>
        <w:t xml:space="preserve"> for your website.</w:t>
      </w:r>
    </w:p>
    <w:sectPr w:rsidR="0056189D" w:rsidSect="00BB4E76">
      <w:pgSz w:w="12240" w:h="15840" w:code="1"/>
      <w:pgMar w:top="1440" w:right="1440" w:bottom="1440" w:left="1440" w:header="1728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uchanan Expanded">
    <w:charset w:val="00"/>
    <w:family w:val="auto"/>
    <w:pitch w:val="variable"/>
    <w:sig w:usb0="80000007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576C67"/>
    <w:multiLevelType w:val="hybridMultilevel"/>
    <w:tmpl w:val="DFAA0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TAwM7UwMjC1NDBQ0lEKTi0uzszPAykwrAUAc28ckSwAAAA="/>
  </w:docVars>
  <w:rsids>
    <w:rsidRoot w:val="00216EEC"/>
    <w:rsid w:val="00011AEC"/>
    <w:rsid w:val="001B5FF9"/>
    <w:rsid w:val="00216EEC"/>
    <w:rsid w:val="002500E1"/>
    <w:rsid w:val="002C18FD"/>
    <w:rsid w:val="0056189D"/>
    <w:rsid w:val="007773D7"/>
    <w:rsid w:val="007D6C4F"/>
    <w:rsid w:val="009B24BF"/>
    <w:rsid w:val="00A86425"/>
    <w:rsid w:val="00AF6B24"/>
    <w:rsid w:val="00B401D0"/>
    <w:rsid w:val="00BB4E76"/>
    <w:rsid w:val="00C32461"/>
    <w:rsid w:val="00C53F4B"/>
    <w:rsid w:val="00D16AF9"/>
    <w:rsid w:val="00D532E3"/>
    <w:rsid w:val="00DB0642"/>
    <w:rsid w:val="00ED4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F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A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64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F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A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6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tyccommunication.com/services/social-media-market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yccommunication.com/services/search-engine-optimization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Sheikh</dc:creator>
  <cp:lastModifiedBy>user</cp:lastModifiedBy>
  <cp:revision>2</cp:revision>
  <dcterms:created xsi:type="dcterms:W3CDTF">2019-05-28T05:32:00Z</dcterms:created>
  <dcterms:modified xsi:type="dcterms:W3CDTF">2019-05-28T05:32:00Z</dcterms:modified>
</cp:coreProperties>
</file>